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1016DC" w14:textId="77777777" w:rsidR="002D6C94" w:rsidRDefault="00000000">
      <w:pPr>
        <w:pStyle w:val="a4"/>
      </w:pPr>
      <w:r>
        <w:t>Title</w:t>
      </w:r>
    </w:p>
    <w:p w14:paraId="3E49B71C" w14:textId="77777777" w:rsidR="002D6C94" w:rsidRDefault="00000000">
      <w:pPr>
        <w:pStyle w:val="a6"/>
      </w:pPr>
      <w:r>
        <w:t>Subtitle</w:t>
      </w:r>
    </w:p>
    <w:p w14:paraId="2D028810" w14:textId="77777777" w:rsidR="002D6C94" w:rsidRDefault="00000000">
      <w:pPr>
        <w:pStyle w:val="Author"/>
      </w:pPr>
      <w:r>
        <w:t>Author</w:t>
      </w:r>
    </w:p>
    <w:p w14:paraId="552AA4F4" w14:textId="77777777" w:rsidR="002D6C94" w:rsidRDefault="00000000">
      <w:pPr>
        <w:pStyle w:val="a8"/>
      </w:pPr>
      <w:r>
        <w:t>Date</w:t>
      </w:r>
    </w:p>
    <w:p w14:paraId="600707FE" w14:textId="77777777" w:rsidR="002D6C94" w:rsidRDefault="00000000">
      <w:pPr>
        <w:pStyle w:val="Abstract"/>
      </w:pPr>
      <w:r>
        <w:t>Abstract</w:t>
      </w:r>
    </w:p>
    <w:p w14:paraId="08CA95EF" w14:textId="77777777" w:rsidR="002D6C94" w:rsidRDefault="00000000">
      <w:pPr>
        <w:pStyle w:val="1"/>
      </w:pPr>
      <w:bookmarkStart w:id="0" w:name="heading-1"/>
      <w:r>
        <w:t>Heading 1</w:t>
      </w:r>
      <w:bookmarkEnd w:id="0"/>
    </w:p>
    <w:p w14:paraId="5EE6B290" w14:textId="77777777" w:rsidR="002D6C94" w:rsidRDefault="00000000">
      <w:pPr>
        <w:pStyle w:val="2"/>
      </w:pPr>
      <w:bookmarkStart w:id="1" w:name="heading-2"/>
      <w:r>
        <w:t>Heading 2</w:t>
      </w:r>
      <w:bookmarkEnd w:id="1"/>
    </w:p>
    <w:p w14:paraId="535D15C1" w14:textId="77777777" w:rsidR="002D6C94" w:rsidRDefault="00000000">
      <w:pPr>
        <w:pStyle w:val="3"/>
      </w:pPr>
      <w:bookmarkStart w:id="2" w:name="heading-3"/>
      <w:r>
        <w:t>Heading 3</w:t>
      </w:r>
      <w:bookmarkEnd w:id="2"/>
    </w:p>
    <w:p w14:paraId="351865FB" w14:textId="77777777" w:rsidR="002D6C94" w:rsidRDefault="00000000">
      <w:pPr>
        <w:pStyle w:val="4"/>
      </w:pPr>
      <w:bookmarkStart w:id="3" w:name="heading-4"/>
      <w:r>
        <w:t>Heading 4</w:t>
      </w:r>
      <w:bookmarkEnd w:id="3"/>
    </w:p>
    <w:p w14:paraId="040D11FF" w14:textId="77777777" w:rsidR="002D6C94" w:rsidRDefault="00000000">
      <w:pPr>
        <w:pStyle w:val="5"/>
      </w:pPr>
      <w:bookmarkStart w:id="4" w:name="heading-5"/>
      <w:r>
        <w:t>Heading 5</w:t>
      </w:r>
      <w:bookmarkEnd w:id="4"/>
    </w:p>
    <w:p w14:paraId="047825E1" w14:textId="77777777" w:rsidR="002D6C94" w:rsidRDefault="00000000">
      <w:pPr>
        <w:pStyle w:val="6"/>
      </w:pPr>
      <w:bookmarkStart w:id="5" w:name="heading-6"/>
      <w:r>
        <w:t>Heading 6</w:t>
      </w:r>
      <w:bookmarkEnd w:id="5"/>
    </w:p>
    <w:p w14:paraId="1051CBBC" w14:textId="77777777" w:rsidR="002D6C94" w:rsidRDefault="00000000">
      <w:pPr>
        <w:pStyle w:val="7"/>
      </w:pPr>
      <w:bookmarkStart w:id="6" w:name="heading-7"/>
      <w:r>
        <w:t>Heading 7</w:t>
      </w:r>
      <w:bookmarkEnd w:id="6"/>
    </w:p>
    <w:p w14:paraId="2D01981B" w14:textId="77777777" w:rsidR="002D6C94" w:rsidRDefault="00000000">
      <w:pPr>
        <w:pStyle w:val="8"/>
      </w:pPr>
      <w:bookmarkStart w:id="7" w:name="heading-8"/>
      <w:r>
        <w:t>Heading 8</w:t>
      </w:r>
      <w:bookmarkEnd w:id="7"/>
    </w:p>
    <w:p w14:paraId="31350F1D" w14:textId="77777777" w:rsidR="002D6C94" w:rsidRDefault="00000000">
      <w:pPr>
        <w:pStyle w:val="9"/>
      </w:pPr>
      <w:bookmarkStart w:id="8" w:name="heading-9"/>
      <w:r>
        <w:t>Heading 9</w:t>
      </w:r>
      <w:bookmarkEnd w:id="8"/>
    </w:p>
    <w:p w14:paraId="5B919410" w14:textId="77777777" w:rsidR="002D6C94" w:rsidRDefault="00000000">
      <w:pPr>
        <w:pStyle w:val="FirstParagraph"/>
      </w:pPr>
      <w:r>
        <w:t>First Paragraph.</w:t>
      </w:r>
    </w:p>
    <w:p w14:paraId="7AEA236B" w14:textId="77777777" w:rsidR="002D6C94" w:rsidRDefault="00000000">
      <w:pPr>
        <w:pStyle w:val="a0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2D6C94" w:rsidRPr="00722ACE">
          <w:rPr>
            <w:rStyle w:val="af"/>
            <w:u w:val="single"/>
          </w:rPr>
          <w:t>Hyperlink</w:t>
        </w:r>
      </w:hyperlink>
      <w:r>
        <w:t>. Footnote.</w:t>
      </w:r>
      <w:r>
        <w:rPr>
          <w:rStyle w:val="ae"/>
        </w:rPr>
        <w:footnoteReference w:id="1"/>
      </w:r>
    </w:p>
    <w:p w14:paraId="035DB882" w14:textId="77777777" w:rsidR="002D6C94" w:rsidRDefault="00000000">
      <w:pPr>
        <w:pStyle w:val="aa"/>
      </w:pPr>
      <w:r>
        <w:t>Block Text.</w:t>
      </w:r>
    </w:p>
    <w:p w14:paraId="3D7C17C9" w14:textId="77777777" w:rsidR="002D6C94" w:rsidRDefault="00000000">
      <w:pPr>
        <w:pStyle w:val="TableCaption"/>
      </w:pPr>
      <w:r>
        <w:t>Table caption.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82"/>
        <w:gridCol w:w="782"/>
      </w:tblGrid>
      <w:tr w:rsidR="002D6C94" w14:paraId="55296B58" w14:textId="77777777" w:rsidTr="00FC3A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5CA95B93" w14:textId="77777777" w:rsidR="002D6C94" w:rsidRDefault="00000000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82B0345" w14:textId="77777777" w:rsidR="002D6C94" w:rsidRDefault="00000000">
            <w:pPr>
              <w:pStyle w:val="Compact"/>
            </w:pPr>
            <w:r>
              <w:t>Table</w:t>
            </w:r>
          </w:p>
        </w:tc>
      </w:tr>
      <w:tr w:rsidR="002D6C94" w14:paraId="7C611309" w14:textId="77777777" w:rsidTr="00FC3A2F">
        <w:tc>
          <w:tcPr>
            <w:tcW w:w="0" w:type="auto"/>
          </w:tcPr>
          <w:p w14:paraId="310803C8" w14:textId="77777777" w:rsidR="002D6C94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B85F051" w14:textId="77777777" w:rsidR="002D6C94" w:rsidRDefault="00000000">
            <w:pPr>
              <w:pStyle w:val="Compact"/>
            </w:pPr>
            <w:r>
              <w:t>2</w:t>
            </w:r>
          </w:p>
        </w:tc>
      </w:tr>
    </w:tbl>
    <w:p w14:paraId="332448A4" w14:textId="77777777" w:rsidR="002D6C94" w:rsidRDefault="00000000">
      <w:pPr>
        <w:pStyle w:val="ImageCaption"/>
      </w:pPr>
      <w:r>
        <w:t>Image Caption</w:t>
      </w:r>
    </w:p>
    <w:p w14:paraId="12038589" w14:textId="77777777" w:rsidR="002D6C94" w:rsidRDefault="00000000">
      <w:pPr>
        <w:pStyle w:val="DefinitionTerm"/>
      </w:pPr>
      <w:r>
        <w:t>DefinitionTerm</w:t>
      </w:r>
    </w:p>
    <w:p w14:paraId="2C2696F6" w14:textId="77777777" w:rsidR="002D6C94" w:rsidRDefault="00000000">
      <w:pPr>
        <w:pStyle w:val="Definition"/>
      </w:pPr>
      <w:r>
        <w:t>Definition</w:t>
      </w:r>
    </w:p>
    <w:p w14:paraId="5F7A2C10" w14:textId="77777777" w:rsidR="002D6C94" w:rsidRDefault="00000000">
      <w:pPr>
        <w:pStyle w:val="DefinitionTerm"/>
      </w:pPr>
      <w:r>
        <w:t>DefinitionTerm</w:t>
      </w:r>
    </w:p>
    <w:p w14:paraId="6CF953B3" w14:textId="77777777" w:rsidR="002D6C94" w:rsidRDefault="00000000">
      <w:pPr>
        <w:pStyle w:val="Definition"/>
      </w:pPr>
      <w:r>
        <w:t>Definition</w:t>
      </w:r>
    </w:p>
    <w:sectPr w:rsidR="002D6C94" w:rsidSect="00722ACE">
      <w:footnotePr>
        <w:numRestart w:val="eachSect"/>
      </w:footnotePr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3F2622" w14:textId="77777777" w:rsidR="00E233A5" w:rsidRDefault="00E233A5">
      <w:pPr>
        <w:spacing w:after="0"/>
      </w:pPr>
      <w:r>
        <w:separator/>
      </w:r>
    </w:p>
  </w:endnote>
  <w:endnote w:type="continuationSeparator" w:id="0">
    <w:p w14:paraId="75333D71" w14:textId="77777777" w:rsidR="00E233A5" w:rsidRDefault="00E233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F72854" w14:textId="77777777" w:rsidR="00E233A5" w:rsidRDefault="00E233A5">
      <w:r>
        <w:separator/>
      </w:r>
    </w:p>
  </w:footnote>
  <w:footnote w:type="continuationSeparator" w:id="0">
    <w:p w14:paraId="4FD052BC" w14:textId="77777777" w:rsidR="00E233A5" w:rsidRDefault="00E233A5">
      <w:r>
        <w:continuationSeparator/>
      </w:r>
    </w:p>
  </w:footnote>
  <w:footnote w:id="1">
    <w:p w14:paraId="5B1FC4A7" w14:textId="77777777" w:rsidR="002D6C94" w:rsidRDefault="00000000">
      <w:pPr>
        <w:pStyle w:val="ab"/>
      </w:pPr>
      <w:r>
        <w:rPr>
          <w:rStyle w:val="ae"/>
        </w:rPr>
        <w:footnoteRef/>
      </w:r>
      <w:r>
        <w:t>Footnote Text.</w:t>
      </w:r>
    </w:p>
    <w:p w14:paraId="6CC812B5" w14:textId="77777777" w:rsidR="002D6C94" w:rsidRDefault="00000000"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38789D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419275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D6C94"/>
    <w:rsid w:val="00094ECB"/>
    <w:rsid w:val="002D6C94"/>
    <w:rsid w:val="006B53D3"/>
    <w:rsid w:val="00722ACE"/>
    <w:rsid w:val="00AD4641"/>
    <w:rsid w:val="00C70E73"/>
    <w:rsid w:val="00E233A5"/>
    <w:rsid w:val="00FC3A2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61F6D03"/>
  <w15:docId w15:val="{4A108EDE-0E47-4506-989D-1E488A3E5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722ACE"/>
    <w:pPr>
      <w:spacing w:after="8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表題 (文字)"/>
    <w:basedOn w:val="a1"/>
    <w:link w:val="a4"/>
    <w:uiPriority w:val="10"/>
    <w:rsid w:val="00722ACE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題 (文字)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見出し 1 (文字)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見出し 2 (文字)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見出し 3 (文字)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見出し 4 (文字)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見出し 5 (文字)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見出し 6 (文字)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見出し 7 (文字)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見出し 8 (文字)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見出し 9 (文字)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1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styleId="af1">
    <w:name w:val="header"/>
    <w:basedOn w:val="a"/>
    <w:link w:val="af2"/>
    <w:rsid w:val="00FC3A2F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1"/>
    <w:link w:val="af1"/>
    <w:rsid w:val="00FC3A2F"/>
  </w:style>
  <w:style w:type="paragraph" w:styleId="af3">
    <w:name w:val="footer"/>
    <w:basedOn w:val="a"/>
    <w:link w:val="af4"/>
    <w:rsid w:val="00FC3A2F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フッター (文字)"/>
    <w:basedOn w:val="a1"/>
    <w:link w:val="af3"/>
    <w:rsid w:val="00FC3A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飛田 俊明/fab.pasona.tech</cp:lastModifiedBy>
  <cp:revision>5</cp:revision>
  <dcterms:created xsi:type="dcterms:W3CDTF">2017-12-27T05:22:00Z</dcterms:created>
  <dcterms:modified xsi:type="dcterms:W3CDTF">2025-06-06T18:02:00Z</dcterms:modified>
</cp:coreProperties>
</file>